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3730F" w14:textId="77777777" w:rsidR="002042E3" w:rsidRDefault="002042E3" w:rsidP="002042E3">
      <w:pPr>
        <w:spacing w:before="60" w:after="0" w:line="240" w:lineRule="auto"/>
        <w:ind w:left="426"/>
        <w:jc w:val="both"/>
        <w:rPr>
          <w:rFonts w:asciiTheme="minorHAnsi" w:hAnsiTheme="minorHAnsi" w:cstheme="minorHAnsi"/>
          <w:sz w:val="24"/>
          <w:szCs w:val="24"/>
        </w:rPr>
      </w:pPr>
    </w:p>
    <w:p w14:paraId="54F2D5CE" w14:textId="4FC9CD08" w:rsidR="002042E3" w:rsidRDefault="002042E3" w:rsidP="002042E3">
      <w:pPr>
        <w:spacing w:after="0" w:line="220" w:lineRule="exact"/>
        <w:jc w:val="right"/>
        <w:rPr>
          <w:rFonts w:asciiTheme="minorHAnsi" w:hAnsiTheme="minorHAnsi" w:cstheme="minorHAnsi"/>
          <w:i/>
          <w:sz w:val="24"/>
          <w:szCs w:val="24"/>
        </w:rPr>
      </w:pPr>
      <w:r w:rsidRPr="00673D8B">
        <w:rPr>
          <w:rFonts w:asciiTheme="minorHAnsi" w:hAnsiTheme="minorHAnsi" w:cstheme="minorHAnsi"/>
          <w:i/>
          <w:sz w:val="24"/>
          <w:szCs w:val="24"/>
        </w:rPr>
        <w:t>Załącznik 2</w:t>
      </w:r>
    </w:p>
    <w:p w14:paraId="0BCB8693" w14:textId="77777777" w:rsidR="002042E3" w:rsidRPr="00673D8B" w:rsidRDefault="002042E3" w:rsidP="002042E3">
      <w:pPr>
        <w:spacing w:after="0" w:line="220" w:lineRule="exact"/>
        <w:jc w:val="right"/>
        <w:rPr>
          <w:rFonts w:asciiTheme="minorHAnsi" w:hAnsiTheme="minorHAnsi" w:cstheme="minorHAnsi"/>
          <w:i/>
          <w:sz w:val="24"/>
          <w:szCs w:val="24"/>
        </w:rPr>
      </w:pPr>
    </w:p>
    <w:tbl>
      <w:tblPr>
        <w:tblStyle w:val="Tabela-Siatka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694"/>
        <w:gridCol w:w="6378"/>
      </w:tblGrid>
      <w:tr w:rsidR="002042E3" w:rsidRPr="00C83B5B" w14:paraId="5C87D06A" w14:textId="77777777" w:rsidTr="007F1570">
        <w:trPr>
          <w:trHeight w:val="567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3011B7A" w14:textId="77777777" w:rsidR="002042E3" w:rsidRPr="005D68C2" w:rsidRDefault="002042E3" w:rsidP="001C3513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FORMULARZ WNIOSKU GRANTOWEGO</w:t>
            </w:r>
          </w:p>
        </w:tc>
      </w:tr>
      <w:tr w:rsidR="002042E3" w:rsidRPr="00C83B5B" w14:paraId="56007FD9" w14:textId="77777777" w:rsidTr="007F1570">
        <w:trPr>
          <w:trHeight w:val="397"/>
        </w:trPr>
        <w:tc>
          <w:tcPr>
            <w:tcW w:w="9072" w:type="dxa"/>
            <w:gridSpan w:val="2"/>
            <w:shd w:val="clear" w:color="auto" w:fill="D0CECE" w:themeFill="background2" w:themeFillShade="E6"/>
            <w:vAlign w:val="center"/>
          </w:tcPr>
          <w:p w14:paraId="61535C15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  <w:highlight w:val="lightGray"/>
              </w:rPr>
              <w:t>DANE WNIOSKODAWCY/KIEROWNIKA GRANTU</w:t>
            </w:r>
          </w:p>
        </w:tc>
      </w:tr>
      <w:tr w:rsidR="002042E3" w:rsidRPr="00C83B5B" w14:paraId="0D224C2D" w14:textId="77777777" w:rsidTr="00141644">
        <w:trPr>
          <w:trHeight w:val="624"/>
        </w:trPr>
        <w:tc>
          <w:tcPr>
            <w:tcW w:w="2694" w:type="dxa"/>
            <w:vAlign w:val="center"/>
          </w:tcPr>
          <w:p w14:paraId="6C358916" w14:textId="35EFF8F7" w:rsidR="002042E3" w:rsidRPr="005D68C2" w:rsidRDefault="002042E3" w:rsidP="009E1751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Imię</w:t>
            </w:r>
            <w:r w:rsidR="001C3513">
              <w:rPr>
                <w:rFonts w:cstheme="minorHAnsi"/>
                <w:b/>
                <w:sz w:val="20"/>
                <w:szCs w:val="20"/>
              </w:rPr>
              <w:t xml:space="preserve"> i</w:t>
            </w:r>
            <w:r w:rsidRPr="005D68C2">
              <w:rPr>
                <w:rFonts w:cstheme="minorHAnsi"/>
                <w:b/>
                <w:sz w:val="20"/>
                <w:szCs w:val="20"/>
              </w:rPr>
              <w:t xml:space="preserve"> nazwisko kierownika grantu, ORCID</w:t>
            </w:r>
          </w:p>
        </w:tc>
        <w:tc>
          <w:tcPr>
            <w:tcW w:w="6378" w:type="dxa"/>
            <w:vAlign w:val="center"/>
          </w:tcPr>
          <w:p w14:paraId="5CD9085A" w14:textId="39317B5D" w:rsidR="002042E3" w:rsidRPr="00D1620D" w:rsidRDefault="002042E3" w:rsidP="009E1751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2042E3" w:rsidRPr="00C83B5B" w14:paraId="27DF8142" w14:textId="77777777" w:rsidTr="00141644">
        <w:trPr>
          <w:trHeight w:val="454"/>
        </w:trPr>
        <w:tc>
          <w:tcPr>
            <w:tcW w:w="2694" w:type="dxa"/>
            <w:vAlign w:val="center"/>
          </w:tcPr>
          <w:p w14:paraId="77D107E7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Email, nr telefonu</w:t>
            </w:r>
          </w:p>
        </w:tc>
        <w:tc>
          <w:tcPr>
            <w:tcW w:w="6378" w:type="dxa"/>
            <w:vAlign w:val="center"/>
          </w:tcPr>
          <w:p w14:paraId="2929138B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042E3" w:rsidRPr="00C83B5B" w14:paraId="7DF6341E" w14:textId="77777777" w:rsidTr="00D1620D">
        <w:trPr>
          <w:trHeight w:val="907"/>
        </w:trPr>
        <w:tc>
          <w:tcPr>
            <w:tcW w:w="2694" w:type="dxa"/>
            <w:vAlign w:val="center"/>
          </w:tcPr>
          <w:p w14:paraId="18515D05" w14:textId="6D84D683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Wartość maksymalna jednego slota publikacyjnego za lata 201</w:t>
            </w:r>
            <w:r w:rsidR="00194704">
              <w:rPr>
                <w:rFonts w:cstheme="minorHAnsi"/>
                <w:sz w:val="20"/>
                <w:szCs w:val="20"/>
              </w:rPr>
              <w:t>9</w:t>
            </w:r>
            <w:r w:rsidRPr="005D68C2">
              <w:rPr>
                <w:rFonts w:cstheme="minorHAnsi"/>
                <w:sz w:val="20"/>
                <w:szCs w:val="20"/>
              </w:rPr>
              <w:t>-202</w:t>
            </w:r>
            <w:r w:rsidR="00194704">
              <w:rPr>
                <w:rFonts w:cstheme="minorHAnsi"/>
                <w:sz w:val="20"/>
                <w:szCs w:val="20"/>
              </w:rPr>
              <w:t>2</w:t>
            </w:r>
            <w:r w:rsidRPr="005D68C2">
              <w:rPr>
                <w:rFonts w:cstheme="minorHAnsi"/>
                <w:sz w:val="20"/>
                <w:szCs w:val="20"/>
              </w:rPr>
              <w:t xml:space="preserve"> (1N) </w:t>
            </w:r>
          </w:p>
        </w:tc>
        <w:tc>
          <w:tcPr>
            <w:tcW w:w="6378" w:type="dxa"/>
            <w:vAlign w:val="center"/>
          </w:tcPr>
          <w:p w14:paraId="046A52C6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Dołączony wykaz publikacji wykorzystanych do obliczenia slota wraz z ich wartością punktową</w:t>
            </w:r>
          </w:p>
        </w:tc>
      </w:tr>
      <w:tr w:rsidR="002042E3" w:rsidRPr="00C83B5B" w14:paraId="74B0F77F" w14:textId="77777777" w:rsidTr="00141644">
        <w:trPr>
          <w:trHeight w:val="850"/>
        </w:trPr>
        <w:tc>
          <w:tcPr>
            <w:tcW w:w="2694" w:type="dxa"/>
            <w:vAlign w:val="center"/>
          </w:tcPr>
          <w:p w14:paraId="693A59F5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Dane członków zespołu</w:t>
            </w:r>
            <w:r w:rsidRPr="005D68C2">
              <w:rPr>
                <w:rFonts w:cstheme="minorHAnsi"/>
                <w:sz w:val="20"/>
                <w:szCs w:val="20"/>
              </w:rPr>
              <w:t xml:space="preserve"> (poniższe dane przedstawić dla każdego członka zespołu)</w:t>
            </w:r>
          </w:p>
        </w:tc>
        <w:tc>
          <w:tcPr>
            <w:tcW w:w="6378" w:type="dxa"/>
            <w:vAlign w:val="center"/>
          </w:tcPr>
          <w:p w14:paraId="7E99FDF7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042E3" w:rsidRPr="00C83B5B" w14:paraId="24C4A0BB" w14:textId="77777777" w:rsidTr="009E1751">
        <w:tc>
          <w:tcPr>
            <w:tcW w:w="2694" w:type="dxa"/>
            <w:vAlign w:val="center"/>
          </w:tcPr>
          <w:p w14:paraId="4413AC43" w14:textId="1C709C1C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Imię</w:t>
            </w:r>
            <w:r w:rsidR="001C3513">
              <w:rPr>
                <w:rFonts w:cstheme="minorHAnsi"/>
                <w:sz w:val="20"/>
                <w:szCs w:val="20"/>
              </w:rPr>
              <w:t xml:space="preserve"> i</w:t>
            </w:r>
            <w:r w:rsidRPr="005D68C2">
              <w:rPr>
                <w:rFonts w:cstheme="minorHAnsi"/>
                <w:sz w:val="20"/>
                <w:szCs w:val="20"/>
              </w:rPr>
              <w:t xml:space="preserve"> nazwisko wykonawcy 1, ORCID</w:t>
            </w:r>
          </w:p>
        </w:tc>
        <w:tc>
          <w:tcPr>
            <w:tcW w:w="6378" w:type="dxa"/>
            <w:vAlign w:val="center"/>
          </w:tcPr>
          <w:p w14:paraId="41C45A2F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042E3" w:rsidRPr="00C83B5B" w14:paraId="471AA339" w14:textId="77777777" w:rsidTr="00D1620D">
        <w:trPr>
          <w:trHeight w:val="964"/>
        </w:trPr>
        <w:tc>
          <w:tcPr>
            <w:tcW w:w="2694" w:type="dxa"/>
            <w:vAlign w:val="center"/>
          </w:tcPr>
          <w:p w14:paraId="6419DF26" w14:textId="3816473D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Wartość maksymalna jednego slota publikacyjnego za lata 201</w:t>
            </w:r>
            <w:r w:rsidR="00194704">
              <w:rPr>
                <w:rFonts w:cstheme="minorHAnsi"/>
                <w:sz w:val="20"/>
                <w:szCs w:val="20"/>
              </w:rPr>
              <w:t>9</w:t>
            </w:r>
            <w:r w:rsidRPr="005D68C2">
              <w:rPr>
                <w:rFonts w:cstheme="minorHAnsi"/>
                <w:sz w:val="20"/>
                <w:szCs w:val="20"/>
              </w:rPr>
              <w:t>-202</w:t>
            </w:r>
            <w:r w:rsidR="00194704">
              <w:rPr>
                <w:rFonts w:cstheme="minorHAnsi"/>
                <w:sz w:val="20"/>
                <w:szCs w:val="20"/>
              </w:rPr>
              <w:t>2</w:t>
            </w:r>
            <w:r w:rsidRPr="005D68C2">
              <w:rPr>
                <w:rFonts w:cstheme="minorHAnsi"/>
                <w:sz w:val="20"/>
                <w:szCs w:val="20"/>
              </w:rPr>
              <w:t xml:space="preserve"> (1N)</w:t>
            </w:r>
          </w:p>
        </w:tc>
        <w:tc>
          <w:tcPr>
            <w:tcW w:w="6378" w:type="dxa"/>
            <w:vAlign w:val="center"/>
          </w:tcPr>
          <w:p w14:paraId="4F92A040" w14:textId="680C3F32" w:rsidR="002042E3" w:rsidRPr="00AF3AB3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F3AB3">
              <w:rPr>
                <w:rFonts w:cstheme="minorHAnsi"/>
                <w:sz w:val="20"/>
                <w:szCs w:val="20"/>
              </w:rPr>
              <w:t>Dołączony wykaz publikacji wykorzystanych do obliczenia slota wraz z ich wartością punktową. Punkt nie dotyczy naukowców z zagranicznych ośrodków naukowych</w:t>
            </w:r>
            <w:r w:rsidR="00B72670" w:rsidRPr="00AF3AB3">
              <w:rPr>
                <w:rFonts w:cstheme="minorHAnsi"/>
                <w:sz w:val="20"/>
                <w:szCs w:val="20"/>
              </w:rPr>
              <w:t xml:space="preserve"> oraz zatrudnionych w grupie </w:t>
            </w:r>
            <w:r w:rsidR="00D27EBE" w:rsidRPr="00AF3AB3">
              <w:rPr>
                <w:rFonts w:cstheme="minorHAnsi"/>
                <w:sz w:val="20"/>
                <w:szCs w:val="20"/>
              </w:rPr>
              <w:t xml:space="preserve">pracowników </w:t>
            </w:r>
            <w:r w:rsidR="00B72670" w:rsidRPr="00AF3AB3">
              <w:rPr>
                <w:rFonts w:cstheme="minorHAnsi"/>
                <w:sz w:val="20"/>
                <w:szCs w:val="20"/>
              </w:rPr>
              <w:t>dydaktyczn</w:t>
            </w:r>
            <w:r w:rsidR="00D27EBE" w:rsidRPr="00AF3AB3">
              <w:rPr>
                <w:rFonts w:cstheme="minorHAnsi"/>
                <w:sz w:val="20"/>
                <w:szCs w:val="20"/>
              </w:rPr>
              <w:t>ych.</w:t>
            </w:r>
          </w:p>
        </w:tc>
      </w:tr>
      <w:tr w:rsidR="002042E3" w:rsidRPr="00C83B5B" w14:paraId="38878C79" w14:textId="77777777" w:rsidTr="007F1570">
        <w:trPr>
          <w:trHeight w:val="397"/>
        </w:trPr>
        <w:tc>
          <w:tcPr>
            <w:tcW w:w="9072" w:type="dxa"/>
            <w:gridSpan w:val="2"/>
            <w:shd w:val="clear" w:color="auto" w:fill="D0CECE" w:themeFill="background2" w:themeFillShade="E6"/>
            <w:vAlign w:val="center"/>
          </w:tcPr>
          <w:p w14:paraId="63F491BB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  <w:highlight w:val="lightGray"/>
              </w:rPr>
              <w:t xml:space="preserve">INFORMACJE O </w:t>
            </w:r>
            <w:r w:rsidRPr="005D68C2">
              <w:rPr>
                <w:rFonts w:cstheme="minorHAnsi"/>
                <w:b/>
                <w:sz w:val="20"/>
                <w:szCs w:val="20"/>
              </w:rPr>
              <w:t>PLANOWANYCH ZADANIACH BADAWCZYCH</w:t>
            </w:r>
          </w:p>
        </w:tc>
      </w:tr>
      <w:tr w:rsidR="002042E3" w:rsidRPr="00C83B5B" w14:paraId="18CE6AA9" w14:textId="77777777" w:rsidTr="00D1620D">
        <w:trPr>
          <w:trHeight w:val="624"/>
        </w:trPr>
        <w:tc>
          <w:tcPr>
            <w:tcW w:w="2694" w:type="dxa"/>
            <w:vAlign w:val="center"/>
          </w:tcPr>
          <w:p w14:paraId="4324DA1E" w14:textId="3E5466BB" w:rsidR="002042E3" w:rsidRPr="00D1620D" w:rsidRDefault="002042E3" w:rsidP="009E1751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1620D">
              <w:rPr>
                <w:rFonts w:cstheme="minorHAnsi"/>
                <w:b/>
                <w:bCs/>
                <w:sz w:val="20"/>
                <w:szCs w:val="20"/>
              </w:rPr>
              <w:t>Tytuł grantu</w:t>
            </w:r>
          </w:p>
        </w:tc>
        <w:tc>
          <w:tcPr>
            <w:tcW w:w="6378" w:type="dxa"/>
            <w:vAlign w:val="center"/>
          </w:tcPr>
          <w:p w14:paraId="77D09AC5" w14:textId="77777777" w:rsidR="002042E3" w:rsidRPr="00D1620D" w:rsidRDefault="002042E3" w:rsidP="009E1751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2042E3" w:rsidRPr="00C83B5B" w14:paraId="51FBA6F7" w14:textId="77777777" w:rsidTr="00141644">
        <w:trPr>
          <w:trHeight w:val="850"/>
        </w:trPr>
        <w:tc>
          <w:tcPr>
            <w:tcW w:w="2694" w:type="dxa"/>
            <w:vAlign w:val="center"/>
          </w:tcPr>
          <w:p w14:paraId="41DE88DF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lanowany okres realizacji (od-do, liczba miesięcy; nie więcej niż 12 miesięcy)</w:t>
            </w:r>
          </w:p>
        </w:tc>
        <w:tc>
          <w:tcPr>
            <w:tcW w:w="6378" w:type="dxa"/>
            <w:vAlign w:val="center"/>
          </w:tcPr>
          <w:p w14:paraId="1135A4B0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042E3" w:rsidRPr="00C83B5B" w14:paraId="3504E08B" w14:textId="77777777" w:rsidTr="00D1620D">
        <w:trPr>
          <w:trHeight w:val="1247"/>
        </w:trPr>
        <w:tc>
          <w:tcPr>
            <w:tcW w:w="2694" w:type="dxa"/>
            <w:vAlign w:val="center"/>
          </w:tcPr>
          <w:p w14:paraId="3E411FF5" w14:textId="6B5FE5D0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Opis merytoryczny projektu</w:t>
            </w:r>
          </w:p>
        </w:tc>
        <w:tc>
          <w:tcPr>
            <w:tcW w:w="6378" w:type="dxa"/>
            <w:vAlign w:val="center"/>
          </w:tcPr>
          <w:p w14:paraId="6373C5C1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max 5000 znaków w układzie:</w:t>
            </w:r>
          </w:p>
          <w:p w14:paraId="6B766F74" w14:textId="77777777" w:rsidR="002042E3" w:rsidRPr="005D68C2" w:rsidRDefault="002042E3" w:rsidP="00D1620D">
            <w:pPr>
              <w:spacing w:before="120"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1. Aktualny stan badań</w:t>
            </w:r>
          </w:p>
          <w:p w14:paraId="399E9606" w14:textId="3DCD6872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2. Problem badawczy</w:t>
            </w:r>
            <w:r w:rsidR="00ED5E6C">
              <w:rPr>
                <w:rFonts w:cstheme="minorHAnsi"/>
                <w:sz w:val="20"/>
                <w:szCs w:val="20"/>
              </w:rPr>
              <w:t xml:space="preserve"> wraz z </w:t>
            </w:r>
            <w:r w:rsidR="00601475">
              <w:rPr>
                <w:rFonts w:cstheme="minorHAnsi"/>
                <w:sz w:val="20"/>
                <w:szCs w:val="20"/>
              </w:rPr>
              <w:t>uzasadnieniem jego wyboru</w:t>
            </w:r>
          </w:p>
          <w:p w14:paraId="6CC6D20A" w14:textId="77777777" w:rsidR="002042E3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3. Metody, które zostaną wykorzystane do rozwiązania problemu</w:t>
            </w:r>
          </w:p>
          <w:p w14:paraId="13EE38C7" w14:textId="558D0AD3" w:rsidR="00601475" w:rsidRPr="005D68C2" w:rsidRDefault="00601475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4. </w:t>
            </w:r>
            <w:r w:rsidR="00B569CE">
              <w:rPr>
                <w:rFonts w:cstheme="minorHAnsi"/>
              </w:rPr>
              <w:t>Spodziewany wkład do nauki i/lub praktyki gospodarczej</w:t>
            </w:r>
          </w:p>
        </w:tc>
      </w:tr>
      <w:tr w:rsidR="002042E3" w:rsidRPr="00C83B5B" w14:paraId="3D679BEC" w14:textId="77777777" w:rsidTr="007F1570">
        <w:trPr>
          <w:trHeight w:val="1361"/>
        </w:trPr>
        <w:tc>
          <w:tcPr>
            <w:tcW w:w="2694" w:type="dxa"/>
            <w:vAlign w:val="center"/>
          </w:tcPr>
          <w:p w14:paraId="1726FB75" w14:textId="590042D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lanowane rezultaty</w:t>
            </w:r>
          </w:p>
        </w:tc>
        <w:tc>
          <w:tcPr>
            <w:tcW w:w="6378" w:type="dxa"/>
            <w:vAlign w:val="center"/>
          </w:tcPr>
          <w:p w14:paraId="7EEE0DC8" w14:textId="4949C75C" w:rsidR="002738DE" w:rsidRPr="007F1570" w:rsidRDefault="002738DE" w:rsidP="007F1570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315" w:hanging="315"/>
              <w:rPr>
                <w:rFonts w:cstheme="minorHAnsi"/>
                <w:sz w:val="20"/>
                <w:szCs w:val="20"/>
              </w:rPr>
            </w:pPr>
            <w:r w:rsidRPr="007F1570">
              <w:rPr>
                <w:rFonts w:cstheme="minorHAnsi"/>
                <w:sz w:val="20"/>
                <w:szCs w:val="20"/>
              </w:rPr>
              <w:t xml:space="preserve">Artykuł(y) naukowy(e) w czasopiśmie znajdującym się w </w:t>
            </w:r>
            <w:r w:rsidR="00061C0F">
              <w:rPr>
                <w:rFonts w:cstheme="minorHAnsi"/>
                <w:sz w:val="20"/>
                <w:szCs w:val="20"/>
              </w:rPr>
              <w:t>W</w:t>
            </w:r>
            <w:r w:rsidRPr="007F1570">
              <w:rPr>
                <w:rFonts w:cstheme="minorHAnsi"/>
                <w:sz w:val="20"/>
                <w:szCs w:val="20"/>
              </w:rPr>
              <w:t xml:space="preserve">ykazie </w:t>
            </w:r>
            <w:r w:rsidR="00061C0F">
              <w:rPr>
                <w:rFonts w:cstheme="minorHAnsi"/>
                <w:sz w:val="20"/>
                <w:szCs w:val="20"/>
              </w:rPr>
              <w:t>Czasopism</w:t>
            </w:r>
            <w:r w:rsidRPr="007F1570">
              <w:rPr>
                <w:rFonts w:cstheme="minorHAnsi"/>
                <w:sz w:val="20"/>
                <w:szCs w:val="20"/>
              </w:rPr>
              <w:t>, liczba …</w:t>
            </w:r>
          </w:p>
          <w:p w14:paraId="0D93B9CE" w14:textId="6183EC64" w:rsidR="002738DE" w:rsidRPr="007F1570" w:rsidRDefault="002738DE" w:rsidP="007F1570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315" w:hanging="315"/>
              <w:rPr>
                <w:rFonts w:cstheme="minorHAnsi"/>
                <w:sz w:val="20"/>
                <w:szCs w:val="20"/>
              </w:rPr>
            </w:pPr>
            <w:r w:rsidRPr="007F1570">
              <w:rPr>
                <w:rFonts w:cstheme="minorHAnsi"/>
                <w:sz w:val="20"/>
                <w:szCs w:val="20"/>
              </w:rPr>
              <w:t xml:space="preserve">Monografia(e) w wydawnictwie z </w:t>
            </w:r>
            <w:r w:rsidR="00061C0F">
              <w:rPr>
                <w:rFonts w:cstheme="minorHAnsi"/>
                <w:sz w:val="20"/>
                <w:szCs w:val="20"/>
              </w:rPr>
              <w:t>W</w:t>
            </w:r>
            <w:r w:rsidRPr="007F1570">
              <w:rPr>
                <w:rFonts w:cstheme="minorHAnsi"/>
                <w:sz w:val="20"/>
                <w:szCs w:val="20"/>
              </w:rPr>
              <w:t xml:space="preserve">ykazu </w:t>
            </w:r>
            <w:r w:rsidR="00061C0F">
              <w:rPr>
                <w:rFonts w:cstheme="minorHAnsi"/>
                <w:sz w:val="20"/>
                <w:szCs w:val="20"/>
              </w:rPr>
              <w:t>Wydawnictw</w:t>
            </w:r>
            <w:r w:rsidRPr="007F1570">
              <w:rPr>
                <w:rFonts w:cstheme="minorHAnsi"/>
                <w:sz w:val="20"/>
                <w:szCs w:val="20"/>
              </w:rPr>
              <w:t>, liczba ...</w:t>
            </w:r>
          </w:p>
          <w:p w14:paraId="66E6C02E" w14:textId="2CB84CC9" w:rsidR="002042E3" w:rsidRPr="002738DE" w:rsidRDefault="002738DE" w:rsidP="007F1570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315" w:hanging="315"/>
              <w:rPr>
                <w:rFonts w:cstheme="minorHAnsi"/>
                <w:sz w:val="20"/>
                <w:szCs w:val="20"/>
              </w:rPr>
            </w:pPr>
            <w:r w:rsidRPr="007F1570">
              <w:rPr>
                <w:rFonts w:cstheme="minorHAnsi"/>
                <w:sz w:val="20"/>
                <w:szCs w:val="20"/>
              </w:rPr>
              <w:t>Wniosek</w:t>
            </w:r>
            <w:r w:rsidRPr="002738DE">
              <w:rPr>
                <w:rFonts w:cstheme="minorHAnsi"/>
                <w:sz w:val="20"/>
                <w:szCs w:val="20"/>
              </w:rPr>
              <w:t>(i) grantowy(e), liczba….., (planowana instytucja, konkurs</w:t>
            </w:r>
            <w:r w:rsidR="00061C0F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2042E3" w:rsidRPr="00C83B5B" w14:paraId="5B22ABD6" w14:textId="77777777" w:rsidTr="00141644">
        <w:trPr>
          <w:trHeight w:val="1020"/>
        </w:trPr>
        <w:tc>
          <w:tcPr>
            <w:tcW w:w="2694" w:type="dxa"/>
            <w:vAlign w:val="center"/>
          </w:tcPr>
          <w:p w14:paraId="4AD58633" w14:textId="7A1109B2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roponowane czasopisma dla artykułów zadeklarowanych jako rezultaty lub nazwa wydawnictwa dla monografii</w:t>
            </w:r>
          </w:p>
        </w:tc>
        <w:tc>
          <w:tcPr>
            <w:tcW w:w="6378" w:type="dxa"/>
            <w:vAlign w:val="center"/>
          </w:tcPr>
          <w:p w14:paraId="7C8A27B8" w14:textId="24F4518C" w:rsidR="002042E3" w:rsidRPr="005D68C2" w:rsidRDefault="002042E3" w:rsidP="009E1751">
            <w:pPr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 xml:space="preserve">Czasopisma muszą być w aktualnym </w:t>
            </w:r>
            <w:r w:rsidR="00D107D9">
              <w:rPr>
                <w:rFonts w:cstheme="minorHAnsi"/>
                <w:sz w:val="20"/>
                <w:szCs w:val="20"/>
              </w:rPr>
              <w:t>W</w:t>
            </w:r>
            <w:r w:rsidRPr="005D68C2">
              <w:rPr>
                <w:rFonts w:cstheme="minorHAnsi"/>
                <w:sz w:val="20"/>
                <w:szCs w:val="20"/>
              </w:rPr>
              <w:t xml:space="preserve">ykazie </w:t>
            </w:r>
            <w:r w:rsidR="00D107D9">
              <w:rPr>
                <w:rFonts w:cstheme="minorHAnsi"/>
                <w:sz w:val="20"/>
                <w:szCs w:val="20"/>
              </w:rPr>
              <w:t>Czasopism</w:t>
            </w:r>
            <w:r w:rsidRPr="005D68C2">
              <w:rPr>
                <w:rFonts w:cstheme="minorHAnsi"/>
                <w:sz w:val="20"/>
                <w:szCs w:val="20"/>
              </w:rPr>
              <w:t>, rekomenduje się wybór czasopism o wartości punktacyjnej min. 70 pkt., znajdujących się na liście CABS</w:t>
            </w:r>
          </w:p>
        </w:tc>
      </w:tr>
      <w:tr w:rsidR="002042E3" w:rsidRPr="00C83B5B" w14:paraId="54C83090" w14:textId="77777777" w:rsidTr="00D1620D">
        <w:trPr>
          <w:trHeight w:val="567"/>
        </w:trPr>
        <w:tc>
          <w:tcPr>
            <w:tcW w:w="2694" w:type="dxa"/>
            <w:vAlign w:val="center"/>
          </w:tcPr>
          <w:p w14:paraId="5C272375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remie</w:t>
            </w:r>
          </w:p>
        </w:tc>
        <w:tc>
          <w:tcPr>
            <w:tcW w:w="6378" w:type="dxa"/>
            <w:vAlign w:val="center"/>
          </w:tcPr>
          <w:p w14:paraId="64881CDD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042E3" w:rsidRPr="00722808" w14:paraId="3F2D33D9" w14:textId="77777777" w:rsidTr="00D1620D">
        <w:trPr>
          <w:trHeight w:val="567"/>
        </w:trPr>
        <w:tc>
          <w:tcPr>
            <w:tcW w:w="9072" w:type="dxa"/>
            <w:gridSpan w:val="2"/>
            <w:shd w:val="clear" w:color="auto" w:fill="D0CECE" w:themeFill="background2" w:themeFillShade="E6"/>
            <w:vAlign w:val="center"/>
          </w:tcPr>
          <w:p w14:paraId="1EFBDBD5" w14:textId="15C2BB3F" w:rsidR="002042E3" w:rsidRPr="00194704" w:rsidRDefault="002042E3" w:rsidP="009E1751">
            <w:pPr>
              <w:spacing w:after="0" w:line="240" w:lineRule="auto"/>
              <w:rPr>
                <w:rFonts w:cstheme="minorHAnsi"/>
                <w:spacing w:val="-4"/>
                <w:sz w:val="20"/>
                <w:szCs w:val="20"/>
                <w:highlight w:val="yellow"/>
              </w:rPr>
            </w:pPr>
            <w:r w:rsidRPr="00AE0D34">
              <w:rPr>
                <w:rFonts w:cstheme="minorHAnsi"/>
                <w:b/>
                <w:spacing w:val="-4"/>
                <w:sz w:val="20"/>
                <w:szCs w:val="20"/>
              </w:rPr>
              <w:t xml:space="preserve">KOSZTORYS </w:t>
            </w:r>
            <w:r w:rsidR="00BA10FF" w:rsidRPr="00BA10FF">
              <w:rPr>
                <w:rFonts w:cstheme="minorHAnsi"/>
                <w:bCs/>
                <w:spacing w:val="-4"/>
                <w:sz w:val="20"/>
                <w:szCs w:val="20"/>
              </w:rPr>
              <w:t>(</w:t>
            </w:r>
            <w:r w:rsidR="00EA22B6">
              <w:rPr>
                <w:rFonts w:cstheme="minorHAnsi"/>
                <w:spacing w:val="-4"/>
                <w:sz w:val="20"/>
                <w:szCs w:val="20"/>
              </w:rPr>
              <w:t xml:space="preserve">zgodnie z zasadami obowiązującymi </w:t>
            </w:r>
            <w:r w:rsidR="00A223C6">
              <w:rPr>
                <w:rFonts w:cstheme="minorHAnsi"/>
                <w:spacing w:val="-4"/>
                <w:sz w:val="20"/>
                <w:szCs w:val="20"/>
              </w:rPr>
              <w:t>na</w:t>
            </w:r>
            <w:r w:rsidR="00EA22B6">
              <w:rPr>
                <w:rFonts w:cstheme="minorHAnsi"/>
                <w:spacing w:val="-4"/>
                <w:sz w:val="20"/>
                <w:szCs w:val="20"/>
              </w:rPr>
              <w:t xml:space="preserve"> Uczelni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>,</w:t>
            </w:r>
            <w:r w:rsidR="00A223C6">
              <w:rPr>
                <w:rFonts w:cstheme="minorHAnsi"/>
                <w:spacing w:val="-4"/>
                <w:sz w:val="20"/>
                <w:szCs w:val="20"/>
              </w:rPr>
              <w:t xml:space="preserve"> do wniosku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 xml:space="preserve"> należy dołączy</w:t>
            </w:r>
            <w:r w:rsidR="00EA22B6">
              <w:rPr>
                <w:rFonts w:cstheme="minorHAnsi"/>
                <w:spacing w:val="-4"/>
                <w:sz w:val="20"/>
                <w:szCs w:val="20"/>
              </w:rPr>
              <w:t xml:space="preserve">ć 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 xml:space="preserve"> szczegółową kalkulacj</w:t>
            </w:r>
            <w:r w:rsidR="00A223C6">
              <w:rPr>
                <w:rFonts w:cstheme="minorHAnsi"/>
                <w:spacing w:val="-4"/>
                <w:sz w:val="20"/>
                <w:szCs w:val="20"/>
              </w:rPr>
              <w:t xml:space="preserve">ę kosztów </w:t>
            </w:r>
            <w:r w:rsidRPr="00AE0D34">
              <w:rPr>
                <w:rFonts w:cstheme="minorHAnsi"/>
                <w:spacing w:val="-4"/>
                <w:sz w:val="20"/>
                <w:szCs w:val="20"/>
              </w:rPr>
              <w:t xml:space="preserve"> wskazując</w:t>
            </w:r>
            <w:r w:rsidR="007053BB" w:rsidRPr="00AE0D34">
              <w:rPr>
                <w:rFonts w:cstheme="minorHAnsi"/>
                <w:spacing w:val="-4"/>
                <w:sz w:val="20"/>
                <w:szCs w:val="20"/>
              </w:rPr>
              <w:t xml:space="preserve"> rodzaj</w:t>
            </w:r>
            <w:r w:rsidR="00476F7D">
              <w:rPr>
                <w:rFonts w:cstheme="minorHAnsi"/>
                <w:spacing w:val="-4"/>
                <w:sz w:val="20"/>
                <w:szCs w:val="20"/>
              </w:rPr>
              <w:t xml:space="preserve"> kosztu</w:t>
            </w:r>
            <w:r w:rsidR="007053BB" w:rsidRPr="00AE0D34">
              <w:rPr>
                <w:rFonts w:cstheme="minorHAnsi"/>
                <w:spacing w:val="-4"/>
                <w:sz w:val="20"/>
                <w:szCs w:val="20"/>
              </w:rPr>
              <w:t xml:space="preserve">, sposób </w:t>
            </w:r>
            <w:r w:rsidR="00AE0D34" w:rsidRPr="00AE0D34">
              <w:rPr>
                <w:rFonts w:cstheme="minorHAnsi"/>
                <w:spacing w:val="-4"/>
                <w:sz w:val="20"/>
                <w:szCs w:val="20"/>
              </w:rPr>
              <w:t>kalkulacji</w:t>
            </w:r>
            <w:r w:rsidR="00EA22B6">
              <w:rPr>
                <w:rFonts w:cstheme="minorHAnsi"/>
                <w:spacing w:val="-4"/>
                <w:sz w:val="20"/>
                <w:szCs w:val="20"/>
              </w:rPr>
              <w:t xml:space="preserve"> oraz </w:t>
            </w:r>
            <w:r w:rsidR="007053BB" w:rsidRPr="00AE0D34">
              <w:rPr>
                <w:rFonts w:cstheme="minorHAnsi"/>
                <w:spacing w:val="-4"/>
                <w:sz w:val="20"/>
                <w:szCs w:val="20"/>
              </w:rPr>
              <w:t>kwot</w:t>
            </w:r>
            <w:r w:rsidR="00AE0D34" w:rsidRPr="00AE0D34">
              <w:rPr>
                <w:rFonts w:cstheme="minorHAnsi"/>
                <w:spacing w:val="-4"/>
                <w:sz w:val="20"/>
                <w:szCs w:val="20"/>
              </w:rPr>
              <w:t>ę</w:t>
            </w:r>
            <w:r w:rsidR="007053BB" w:rsidRPr="00AE0D34">
              <w:rPr>
                <w:rFonts w:cstheme="minorHAnsi"/>
                <w:spacing w:val="-4"/>
                <w:sz w:val="20"/>
                <w:szCs w:val="20"/>
              </w:rPr>
              <w:t>)</w:t>
            </w:r>
          </w:p>
        </w:tc>
      </w:tr>
      <w:tr w:rsidR="002042E3" w:rsidRPr="00C83B5B" w14:paraId="11EE51CC" w14:textId="77777777" w:rsidTr="00D1620D">
        <w:trPr>
          <w:trHeight w:val="567"/>
        </w:trPr>
        <w:tc>
          <w:tcPr>
            <w:tcW w:w="2694" w:type="dxa"/>
            <w:vAlign w:val="center"/>
          </w:tcPr>
          <w:p w14:paraId="5D77F942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Łącznie wnioskowana kwota:</w:t>
            </w:r>
          </w:p>
        </w:tc>
        <w:tc>
          <w:tcPr>
            <w:tcW w:w="6378" w:type="dxa"/>
            <w:vAlign w:val="center"/>
          </w:tcPr>
          <w:p w14:paraId="5EA242EC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042E3" w:rsidRPr="00C83B5B" w14:paraId="7FC98D3F" w14:textId="77777777" w:rsidTr="00040265">
        <w:trPr>
          <w:trHeight w:val="1417"/>
        </w:trPr>
        <w:tc>
          <w:tcPr>
            <w:tcW w:w="2694" w:type="dxa"/>
            <w:vAlign w:val="center"/>
          </w:tcPr>
          <w:p w14:paraId="7EC4AE76" w14:textId="77777777" w:rsidR="002042E3" w:rsidRPr="005D68C2" w:rsidRDefault="002042E3" w:rsidP="009E1751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lastRenderedPageBreak/>
              <w:t>Oświadczenie</w:t>
            </w:r>
          </w:p>
        </w:tc>
        <w:tc>
          <w:tcPr>
            <w:tcW w:w="6378" w:type="dxa"/>
            <w:vAlign w:val="center"/>
          </w:tcPr>
          <w:p w14:paraId="417B77C4" w14:textId="4BE9291F" w:rsidR="00040265" w:rsidRPr="00040265" w:rsidRDefault="00040265" w:rsidP="00040265">
            <w:pPr>
              <w:pStyle w:val="Akapitzlist"/>
              <w:numPr>
                <w:ilvl w:val="0"/>
                <w:numId w:val="9"/>
              </w:numPr>
              <w:tabs>
                <w:tab w:val="left" w:pos="315"/>
              </w:tabs>
              <w:spacing w:after="0" w:line="240" w:lineRule="auto"/>
              <w:ind w:left="315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040265">
              <w:rPr>
                <w:rFonts w:cstheme="minorHAnsi"/>
                <w:sz w:val="20"/>
                <w:szCs w:val="20"/>
              </w:rPr>
              <w:t xml:space="preserve">Zapoznałam(em) się z </w:t>
            </w:r>
            <w:r w:rsidR="000212C7" w:rsidRPr="00AF3AF4">
              <w:rPr>
                <w:rFonts w:cstheme="minorHAnsi"/>
                <w:i/>
                <w:iCs/>
              </w:rPr>
              <w:t>Zasadami przeprowadzania konkursów na Wewnętrzne Granty Badawcze</w:t>
            </w:r>
            <w:r w:rsidR="000212C7" w:rsidRPr="005355D1">
              <w:rPr>
                <w:rFonts w:cstheme="minorHAnsi"/>
              </w:rPr>
              <w:t xml:space="preserve"> </w:t>
            </w:r>
            <w:r w:rsidRPr="00040265">
              <w:rPr>
                <w:rFonts w:cstheme="minorHAnsi"/>
                <w:sz w:val="20"/>
                <w:szCs w:val="20"/>
              </w:rPr>
              <w:t>i akceptuję jego postanowienia</w:t>
            </w:r>
          </w:p>
          <w:p w14:paraId="10E6C2BD" w14:textId="38AE6FC6" w:rsidR="002042E3" w:rsidRPr="005D68C2" w:rsidRDefault="00040265" w:rsidP="00040265">
            <w:pPr>
              <w:pStyle w:val="Akapitzlist"/>
              <w:numPr>
                <w:ilvl w:val="0"/>
                <w:numId w:val="9"/>
              </w:numPr>
              <w:tabs>
                <w:tab w:val="left" w:pos="315"/>
              </w:tabs>
              <w:spacing w:before="120" w:after="0" w:line="240" w:lineRule="auto"/>
              <w:ind w:left="312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040265">
              <w:rPr>
                <w:rFonts w:cstheme="minorHAnsi"/>
                <w:sz w:val="20"/>
                <w:szCs w:val="20"/>
              </w:rPr>
              <w:t>Biorę odpowiedzialność za poprawność i prawidłowość podanych we wniosku danych</w:t>
            </w:r>
          </w:p>
        </w:tc>
      </w:tr>
      <w:tr w:rsidR="002042E3" w:rsidRPr="00C83B5B" w14:paraId="5A80839B" w14:textId="77777777" w:rsidTr="00D1620D">
        <w:trPr>
          <w:trHeight w:val="907"/>
        </w:trPr>
        <w:tc>
          <w:tcPr>
            <w:tcW w:w="2694" w:type="dxa"/>
            <w:vAlign w:val="center"/>
          </w:tcPr>
          <w:p w14:paraId="723C99C0" w14:textId="5523E392" w:rsidR="002042E3" w:rsidRPr="005D68C2" w:rsidRDefault="002042E3" w:rsidP="009E1751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Data</w:t>
            </w:r>
          </w:p>
        </w:tc>
        <w:tc>
          <w:tcPr>
            <w:tcW w:w="6378" w:type="dxa"/>
            <w:vAlign w:val="center"/>
          </w:tcPr>
          <w:p w14:paraId="19E3624C" w14:textId="77777777" w:rsidR="002042E3" w:rsidRPr="005D68C2" w:rsidRDefault="002042E3" w:rsidP="00D1620D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Podpis kierownika grantu:</w:t>
            </w:r>
          </w:p>
          <w:p w14:paraId="6AAF4C5C" w14:textId="77777777" w:rsidR="00D1620D" w:rsidRDefault="00D1620D" w:rsidP="009E175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433EC7B7" w14:textId="239D7572" w:rsidR="002042E3" w:rsidRPr="005D68C2" w:rsidRDefault="002042E3" w:rsidP="00D1620D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……………………………………………………..</w:t>
            </w:r>
          </w:p>
        </w:tc>
      </w:tr>
      <w:tr w:rsidR="002042E3" w:rsidRPr="00C83B5B" w14:paraId="57AAF549" w14:textId="77777777" w:rsidTr="00D1620D">
        <w:trPr>
          <w:trHeight w:val="1304"/>
        </w:trPr>
        <w:tc>
          <w:tcPr>
            <w:tcW w:w="2694" w:type="dxa"/>
            <w:shd w:val="clear" w:color="auto" w:fill="D0CECE" w:themeFill="background2" w:themeFillShade="E6"/>
            <w:vAlign w:val="center"/>
          </w:tcPr>
          <w:p w14:paraId="0F45C021" w14:textId="5CDE3C37" w:rsidR="002042E3" w:rsidRPr="005D68C2" w:rsidRDefault="002042E3" w:rsidP="009E1751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5D68C2">
              <w:rPr>
                <w:rFonts w:cstheme="minorHAnsi"/>
                <w:b/>
                <w:sz w:val="20"/>
                <w:szCs w:val="20"/>
              </w:rPr>
              <w:t>Decyzja</w:t>
            </w:r>
          </w:p>
        </w:tc>
        <w:tc>
          <w:tcPr>
            <w:tcW w:w="6378" w:type="dxa"/>
            <w:shd w:val="clear" w:color="auto" w:fill="D0CECE" w:themeFill="background2" w:themeFillShade="E6"/>
            <w:vAlign w:val="center"/>
          </w:tcPr>
          <w:p w14:paraId="1A2F99A8" w14:textId="77777777" w:rsidR="00040265" w:rsidRPr="00C83B5B" w:rsidRDefault="00040265" w:rsidP="00040265">
            <w:pPr>
              <w:pStyle w:val="Akapitzlist"/>
              <w:numPr>
                <w:ilvl w:val="0"/>
                <w:numId w:val="8"/>
              </w:numPr>
              <w:spacing w:before="120" w:after="0" w:line="240" w:lineRule="auto"/>
              <w:ind w:left="284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C83B5B">
              <w:rPr>
                <w:rFonts w:cstheme="minorHAnsi"/>
                <w:b/>
                <w:sz w:val="20"/>
                <w:szCs w:val="20"/>
              </w:rPr>
              <w:t xml:space="preserve">przyznano środki w wysokości </w:t>
            </w:r>
            <w:r w:rsidRPr="00C83B5B">
              <w:rPr>
                <w:rFonts w:cstheme="minorHAnsi"/>
                <w:sz w:val="20"/>
                <w:szCs w:val="20"/>
              </w:rPr>
              <w:t>..............................................................</w:t>
            </w:r>
          </w:p>
          <w:p w14:paraId="2F2693DB" w14:textId="77777777" w:rsidR="00040265" w:rsidRPr="00C83B5B" w:rsidRDefault="00040265" w:rsidP="00040265">
            <w:pPr>
              <w:pStyle w:val="Akapitzlist"/>
              <w:numPr>
                <w:ilvl w:val="0"/>
                <w:numId w:val="8"/>
              </w:numPr>
              <w:spacing w:before="120" w:after="0" w:line="240" w:lineRule="auto"/>
              <w:ind w:left="284" w:hanging="284"/>
              <w:contextualSpacing w:val="0"/>
              <w:rPr>
                <w:rFonts w:cstheme="minorHAnsi"/>
                <w:sz w:val="20"/>
                <w:szCs w:val="20"/>
              </w:rPr>
            </w:pPr>
            <w:r w:rsidRPr="00C83B5B">
              <w:rPr>
                <w:rFonts w:cstheme="minorHAnsi"/>
                <w:b/>
                <w:sz w:val="20"/>
                <w:szCs w:val="20"/>
              </w:rPr>
              <w:t>nie przyznano środków ponieważ</w:t>
            </w:r>
            <w:r w:rsidRPr="00C83B5B">
              <w:rPr>
                <w:rFonts w:cstheme="minorHAnsi"/>
                <w:sz w:val="20"/>
                <w:szCs w:val="20"/>
              </w:rPr>
              <w:t xml:space="preserve"> .........................................................</w:t>
            </w:r>
          </w:p>
          <w:p w14:paraId="4F328B48" w14:textId="77777777" w:rsidR="00D1620D" w:rsidRDefault="00D1620D" w:rsidP="00D1620D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29662104" w14:textId="77777777" w:rsidR="00D1620D" w:rsidRDefault="00D1620D" w:rsidP="00D1620D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741B449B" w14:textId="77777777" w:rsidR="00D1620D" w:rsidRDefault="00D1620D" w:rsidP="00D1620D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  <w:p w14:paraId="0408FC20" w14:textId="4E0D6CFF" w:rsidR="002042E3" w:rsidRPr="005D68C2" w:rsidRDefault="002042E3" w:rsidP="00D1620D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............................................</w:t>
            </w:r>
          </w:p>
          <w:p w14:paraId="2F20A750" w14:textId="77777777" w:rsidR="002042E3" w:rsidRDefault="002042E3" w:rsidP="00D1620D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5D68C2">
              <w:rPr>
                <w:rFonts w:cstheme="minorHAnsi"/>
                <w:sz w:val="20"/>
                <w:szCs w:val="20"/>
              </w:rPr>
              <w:t>podpis Dziekana Wydziału</w:t>
            </w:r>
          </w:p>
          <w:p w14:paraId="67BCF90A" w14:textId="2D1238FA" w:rsidR="00D1620D" w:rsidRPr="005D68C2" w:rsidRDefault="00D1620D" w:rsidP="00D1620D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5490C6A3" w14:textId="77777777" w:rsidR="002042E3" w:rsidRPr="00673D8B" w:rsidRDefault="002042E3" w:rsidP="002042E3">
      <w:pPr>
        <w:spacing w:after="0" w:line="220" w:lineRule="exact"/>
        <w:rPr>
          <w:rFonts w:asciiTheme="minorHAnsi" w:hAnsiTheme="minorHAnsi"/>
        </w:rPr>
      </w:pPr>
    </w:p>
    <w:p w14:paraId="72D7455B" w14:textId="77777777" w:rsidR="002042E3" w:rsidRDefault="002042E3" w:rsidP="002042E3">
      <w:pPr>
        <w:spacing w:before="6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B2BA8AC" w14:textId="77777777" w:rsidR="002042E3" w:rsidRDefault="002042E3" w:rsidP="002042E3">
      <w:pPr>
        <w:spacing w:before="6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2042E3" w:rsidSect="00182D7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6AD58" w14:textId="77777777" w:rsidR="00AF1B85" w:rsidRDefault="00AF1B85" w:rsidP="00704149">
      <w:pPr>
        <w:spacing w:after="0" w:line="240" w:lineRule="auto"/>
      </w:pPr>
      <w:r>
        <w:separator/>
      </w:r>
    </w:p>
  </w:endnote>
  <w:endnote w:type="continuationSeparator" w:id="0">
    <w:p w14:paraId="13E6DB34" w14:textId="77777777" w:rsidR="00AF1B85" w:rsidRDefault="00AF1B85" w:rsidP="00704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Open Sans SemiBold"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B44CB" w14:textId="77777777" w:rsidR="00AF1B85" w:rsidRDefault="00AF1B85" w:rsidP="00704149">
      <w:pPr>
        <w:spacing w:after="0" w:line="240" w:lineRule="auto"/>
      </w:pPr>
      <w:r>
        <w:separator/>
      </w:r>
    </w:p>
  </w:footnote>
  <w:footnote w:type="continuationSeparator" w:id="0">
    <w:p w14:paraId="20C8F1FB" w14:textId="77777777" w:rsidR="00AF1B85" w:rsidRDefault="00AF1B85" w:rsidP="007041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389D"/>
    <w:multiLevelType w:val="hybridMultilevel"/>
    <w:tmpl w:val="5D2241A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42918"/>
    <w:multiLevelType w:val="hybridMultilevel"/>
    <w:tmpl w:val="5DBC8E8A"/>
    <w:lvl w:ilvl="0" w:tplc="BE6477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96856"/>
    <w:multiLevelType w:val="hybridMultilevel"/>
    <w:tmpl w:val="ED0A57D8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624D8B"/>
    <w:multiLevelType w:val="hybridMultilevel"/>
    <w:tmpl w:val="9DB815E0"/>
    <w:lvl w:ilvl="0" w:tplc="7244FC0A">
      <w:start w:val="1"/>
      <w:numFmt w:val="bullet"/>
      <w:suff w:val="space"/>
      <w:lvlText w:val="□"/>
      <w:lvlJc w:val="left"/>
      <w:pPr>
        <w:ind w:left="717" w:hanging="717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4" w15:restartNumberingAfterBreak="0">
    <w:nsid w:val="3C457134"/>
    <w:multiLevelType w:val="hybridMultilevel"/>
    <w:tmpl w:val="2098DEC8"/>
    <w:lvl w:ilvl="0" w:tplc="1A7AF8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1B6425"/>
    <w:multiLevelType w:val="hybridMultilevel"/>
    <w:tmpl w:val="548E4DF6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040120"/>
    <w:multiLevelType w:val="hybridMultilevel"/>
    <w:tmpl w:val="5F68A24C"/>
    <w:lvl w:ilvl="0" w:tplc="E764A578">
      <w:start w:val="1"/>
      <w:numFmt w:val="decimal"/>
      <w:lvlText w:val="%1."/>
      <w:lvlJc w:val="left"/>
      <w:pPr>
        <w:tabs>
          <w:tab w:val="num" w:pos="8014"/>
        </w:tabs>
        <w:ind w:left="8014" w:hanging="360"/>
      </w:pPr>
      <w:rPr>
        <w:rFonts w:ascii="Times New Roman" w:hAnsi="Times New Roman" w:cs="Times New Roman" w:hint="default"/>
        <w:b w:val="0"/>
        <w:i w:val="0"/>
        <w:i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8953" w:hanging="360"/>
      </w:pPr>
    </w:lvl>
    <w:lvl w:ilvl="2" w:tplc="0415001B" w:tentative="1">
      <w:start w:val="1"/>
      <w:numFmt w:val="lowerRoman"/>
      <w:lvlText w:val="%3."/>
      <w:lvlJc w:val="right"/>
      <w:pPr>
        <w:ind w:left="9673" w:hanging="180"/>
      </w:pPr>
    </w:lvl>
    <w:lvl w:ilvl="3" w:tplc="0415000F" w:tentative="1">
      <w:start w:val="1"/>
      <w:numFmt w:val="decimal"/>
      <w:lvlText w:val="%4."/>
      <w:lvlJc w:val="left"/>
      <w:pPr>
        <w:ind w:left="10393" w:hanging="360"/>
      </w:pPr>
    </w:lvl>
    <w:lvl w:ilvl="4" w:tplc="04150019" w:tentative="1">
      <w:start w:val="1"/>
      <w:numFmt w:val="lowerLetter"/>
      <w:lvlText w:val="%5."/>
      <w:lvlJc w:val="left"/>
      <w:pPr>
        <w:ind w:left="11113" w:hanging="360"/>
      </w:pPr>
    </w:lvl>
    <w:lvl w:ilvl="5" w:tplc="0415001B" w:tentative="1">
      <w:start w:val="1"/>
      <w:numFmt w:val="lowerRoman"/>
      <w:lvlText w:val="%6."/>
      <w:lvlJc w:val="right"/>
      <w:pPr>
        <w:ind w:left="11833" w:hanging="180"/>
      </w:pPr>
    </w:lvl>
    <w:lvl w:ilvl="6" w:tplc="0415000F" w:tentative="1">
      <w:start w:val="1"/>
      <w:numFmt w:val="decimal"/>
      <w:lvlText w:val="%7."/>
      <w:lvlJc w:val="left"/>
      <w:pPr>
        <w:ind w:left="12553" w:hanging="360"/>
      </w:pPr>
    </w:lvl>
    <w:lvl w:ilvl="7" w:tplc="04150019" w:tentative="1">
      <w:start w:val="1"/>
      <w:numFmt w:val="lowerLetter"/>
      <w:lvlText w:val="%8."/>
      <w:lvlJc w:val="left"/>
      <w:pPr>
        <w:ind w:left="13273" w:hanging="360"/>
      </w:pPr>
    </w:lvl>
    <w:lvl w:ilvl="8" w:tplc="0415001B" w:tentative="1">
      <w:start w:val="1"/>
      <w:numFmt w:val="lowerRoman"/>
      <w:lvlText w:val="%9."/>
      <w:lvlJc w:val="right"/>
      <w:pPr>
        <w:ind w:left="13993" w:hanging="180"/>
      </w:pPr>
    </w:lvl>
  </w:abstractNum>
  <w:abstractNum w:abstractNumId="7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D034C"/>
    <w:multiLevelType w:val="hybridMultilevel"/>
    <w:tmpl w:val="33F2538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E57799"/>
    <w:multiLevelType w:val="hybridMultilevel"/>
    <w:tmpl w:val="D5B40BE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F01DFB"/>
    <w:multiLevelType w:val="hybridMultilevel"/>
    <w:tmpl w:val="D3A6364C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5B7545"/>
    <w:multiLevelType w:val="hybridMultilevel"/>
    <w:tmpl w:val="5464DB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6E32AD9"/>
    <w:multiLevelType w:val="hybridMultilevel"/>
    <w:tmpl w:val="1B12064C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930EA3"/>
    <w:multiLevelType w:val="hybridMultilevel"/>
    <w:tmpl w:val="583084A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C312B29"/>
    <w:multiLevelType w:val="hybridMultilevel"/>
    <w:tmpl w:val="1A00F10C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37756062">
    <w:abstractNumId w:val="6"/>
  </w:num>
  <w:num w:numId="2" w16cid:durableId="1450393623">
    <w:abstractNumId w:val="12"/>
  </w:num>
  <w:num w:numId="3" w16cid:durableId="1258635522">
    <w:abstractNumId w:val="14"/>
  </w:num>
  <w:num w:numId="4" w16cid:durableId="1943761681">
    <w:abstractNumId w:val="5"/>
  </w:num>
  <w:num w:numId="5" w16cid:durableId="464858835">
    <w:abstractNumId w:val="1"/>
  </w:num>
  <w:num w:numId="6" w16cid:durableId="2019765811">
    <w:abstractNumId w:val="0"/>
  </w:num>
  <w:num w:numId="7" w16cid:durableId="1760371146">
    <w:abstractNumId w:val="11"/>
  </w:num>
  <w:num w:numId="8" w16cid:durableId="1300724248">
    <w:abstractNumId w:val="7"/>
  </w:num>
  <w:num w:numId="9" w16cid:durableId="1538351283">
    <w:abstractNumId w:val="3"/>
  </w:num>
  <w:num w:numId="10" w16cid:durableId="354353376">
    <w:abstractNumId w:val="8"/>
  </w:num>
  <w:num w:numId="11" w16cid:durableId="1736123183">
    <w:abstractNumId w:val="2"/>
  </w:num>
  <w:num w:numId="12" w16cid:durableId="944507571">
    <w:abstractNumId w:val="4"/>
  </w:num>
  <w:num w:numId="13" w16cid:durableId="1562252792">
    <w:abstractNumId w:val="10"/>
  </w:num>
  <w:num w:numId="14" w16cid:durableId="159123998">
    <w:abstractNumId w:val="13"/>
  </w:num>
  <w:num w:numId="15" w16cid:durableId="16251865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bEwsTAwMDcxNDZQ0lEKTi0uzszPAykwqwUAnfRpJywAAAA="/>
  </w:docVars>
  <w:rsids>
    <w:rsidRoot w:val="00704149"/>
    <w:rsid w:val="000212C7"/>
    <w:rsid w:val="00040265"/>
    <w:rsid w:val="000460E2"/>
    <w:rsid w:val="00056AD6"/>
    <w:rsid w:val="00061C0F"/>
    <w:rsid w:val="00091843"/>
    <w:rsid w:val="00095E4B"/>
    <w:rsid w:val="00097B23"/>
    <w:rsid w:val="000B4AAB"/>
    <w:rsid w:val="000C5AF2"/>
    <w:rsid w:val="001119DC"/>
    <w:rsid w:val="00125633"/>
    <w:rsid w:val="0012700B"/>
    <w:rsid w:val="00141644"/>
    <w:rsid w:val="00171C02"/>
    <w:rsid w:val="00176548"/>
    <w:rsid w:val="001813F3"/>
    <w:rsid w:val="00182D71"/>
    <w:rsid w:val="00185CC0"/>
    <w:rsid w:val="001873D1"/>
    <w:rsid w:val="00194704"/>
    <w:rsid w:val="001A3CE5"/>
    <w:rsid w:val="001B2080"/>
    <w:rsid w:val="001B508E"/>
    <w:rsid w:val="001B6292"/>
    <w:rsid w:val="001C3513"/>
    <w:rsid w:val="002042E3"/>
    <w:rsid w:val="0021140F"/>
    <w:rsid w:val="0021311C"/>
    <w:rsid w:val="00220F26"/>
    <w:rsid w:val="002334D1"/>
    <w:rsid w:val="0024013E"/>
    <w:rsid w:val="0025437F"/>
    <w:rsid w:val="0025558B"/>
    <w:rsid w:val="0026468E"/>
    <w:rsid w:val="00265346"/>
    <w:rsid w:val="002738DE"/>
    <w:rsid w:val="00282763"/>
    <w:rsid w:val="00282D44"/>
    <w:rsid w:val="00290E6E"/>
    <w:rsid w:val="00291C1F"/>
    <w:rsid w:val="00297FEC"/>
    <w:rsid w:val="002A1335"/>
    <w:rsid w:val="002A25D1"/>
    <w:rsid w:val="002B1EA8"/>
    <w:rsid w:val="002B27B9"/>
    <w:rsid w:val="002C2134"/>
    <w:rsid w:val="002C7A6C"/>
    <w:rsid w:val="002E6D7E"/>
    <w:rsid w:val="002F315D"/>
    <w:rsid w:val="003016BD"/>
    <w:rsid w:val="00303260"/>
    <w:rsid w:val="00312C12"/>
    <w:rsid w:val="00321005"/>
    <w:rsid w:val="00332EDE"/>
    <w:rsid w:val="00351C00"/>
    <w:rsid w:val="00356BE1"/>
    <w:rsid w:val="00364E04"/>
    <w:rsid w:val="003712AA"/>
    <w:rsid w:val="003838A5"/>
    <w:rsid w:val="0038434A"/>
    <w:rsid w:val="00384E62"/>
    <w:rsid w:val="003A12CD"/>
    <w:rsid w:val="003A3709"/>
    <w:rsid w:val="003B7602"/>
    <w:rsid w:val="003D377B"/>
    <w:rsid w:val="003E27B8"/>
    <w:rsid w:val="003E6889"/>
    <w:rsid w:val="003F1DD2"/>
    <w:rsid w:val="003F5366"/>
    <w:rsid w:val="003F6028"/>
    <w:rsid w:val="003F794E"/>
    <w:rsid w:val="00404CFB"/>
    <w:rsid w:val="00411E19"/>
    <w:rsid w:val="00414C44"/>
    <w:rsid w:val="00445C74"/>
    <w:rsid w:val="0045246D"/>
    <w:rsid w:val="00457D5B"/>
    <w:rsid w:val="00476F7D"/>
    <w:rsid w:val="00477448"/>
    <w:rsid w:val="00490891"/>
    <w:rsid w:val="004945D0"/>
    <w:rsid w:val="00495836"/>
    <w:rsid w:val="004B2353"/>
    <w:rsid w:val="004C01BF"/>
    <w:rsid w:val="004C1659"/>
    <w:rsid w:val="004F1246"/>
    <w:rsid w:val="004F2B95"/>
    <w:rsid w:val="00502330"/>
    <w:rsid w:val="0050405F"/>
    <w:rsid w:val="00523545"/>
    <w:rsid w:val="0052544C"/>
    <w:rsid w:val="00535EDA"/>
    <w:rsid w:val="00542716"/>
    <w:rsid w:val="005453F4"/>
    <w:rsid w:val="005531F2"/>
    <w:rsid w:val="00554D01"/>
    <w:rsid w:val="00564520"/>
    <w:rsid w:val="00565FB7"/>
    <w:rsid w:val="0057284C"/>
    <w:rsid w:val="00586319"/>
    <w:rsid w:val="005921FC"/>
    <w:rsid w:val="005A7521"/>
    <w:rsid w:val="005B0819"/>
    <w:rsid w:val="005B559D"/>
    <w:rsid w:val="005C5FEA"/>
    <w:rsid w:val="005C75D4"/>
    <w:rsid w:val="005D68C2"/>
    <w:rsid w:val="005F2678"/>
    <w:rsid w:val="00601475"/>
    <w:rsid w:val="00603CBA"/>
    <w:rsid w:val="006266F1"/>
    <w:rsid w:val="00630CAC"/>
    <w:rsid w:val="00651BCA"/>
    <w:rsid w:val="00653A48"/>
    <w:rsid w:val="00666B55"/>
    <w:rsid w:val="006725E3"/>
    <w:rsid w:val="0067742E"/>
    <w:rsid w:val="00687A7D"/>
    <w:rsid w:val="006D6724"/>
    <w:rsid w:val="00704149"/>
    <w:rsid w:val="007053BB"/>
    <w:rsid w:val="00722808"/>
    <w:rsid w:val="00726E49"/>
    <w:rsid w:val="00746B28"/>
    <w:rsid w:val="00760831"/>
    <w:rsid w:val="00773CC0"/>
    <w:rsid w:val="007879A8"/>
    <w:rsid w:val="007A023E"/>
    <w:rsid w:val="007B2A05"/>
    <w:rsid w:val="007C64AF"/>
    <w:rsid w:val="007D2D88"/>
    <w:rsid w:val="007E0BE2"/>
    <w:rsid w:val="007E3E62"/>
    <w:rsid w:val="007F1570"/>
    <w:rsid w:val="007F35E5"/>
    <w:rsid w:val="00824010"/>
    <w:rsid w:val="00830879"/>
    <w:rsid w:val="00842D1D"/>
    <w:rsid w:val="00861E29"/>
    <w:rsid w:val="00862073"/>
    <w:rsid w:val="00872F70"/>
    <w:rsid w:val="00875470"/>
    <w:rsid w:val="00880D48"/>
    <w:rsid w:val="0088481F"/>
    <w:rsid w:val="008872FD"/>
    <w:rsid w:val="00887442"/>
    <w:rsid w:val="00892FAE"/>
    <w:rsid w:val="00893F7D"/>
    <w:rsid w:val="008A031D"/>
    <w:rsid w:val="008A769A"/>
    <w:rsid w:val="008B6200"/>
    <w:rsid w:val="008C1A55"/>
    <w:rsid w:val="008D2191"/>
    <w:rsid w:val="008D295E"/>
    <w:rsid w:val="008D5B89"/>
    <w:rsid w:val="008E0787"/>
    <w:rsid w:val="00903BFF"/>
    <w:rsid w:val="00916633"/>
    <w:rsid w:val="009178C5"/>
    <w:rsid w:val="009440F2"/>
    <w:rsid w:val="00956A38"/>
    <w:rsid w:val="00963E1F"/>
    <w:rsid w:val="00963F49"/>
    <w:rsid w:val="009751C5"/>
    <w:rsid w:val="00975B08"/>
    <w:rsid w:val="009779E5"/>
    <w:rsid w:val="009A7907"/>
    <w:rsid w:val="009B3E58"/>
    <w:rsid w:val="009B5095"/>
    <w:rsid w:val="009B65AA"/>
    <w:rsid w:val="009C487D"/>
    <w:rsid w:val="009D3BDF"/>
    <w:rsid w:val="009D5074"/>
    <w:rsid w:val="009E1751"/>
    <w:rsid w:val="009F06C2"/>
    <w:rsid w:val="009F1C18"/>
    <w:rsid w:val="00A10DD3"/>
    <w:rsid w:val="00A223C6"/>
    <w:rsid w:val="00A25714"/>
    <w:rsid w:val="00A477DF"/>
    <w:rsid w:val="00A511D1"/>
    <w:rsid w:val="00A66557"/>
    <w:rsid w:val="00A67AF8"/>
    <w:rsid w:val="00A74B73"/>
    <w:rsid w:val="00AA50B8"/>
    <w:rsid w:val="00AB125A"/>
    <w:rsid w:val="00AB328F"/>
    <w:rsid w:val="00AB5FD6"/>
    <w:rsid w:val="00AC325B"/>
    <w:rsid w:val="00AC3605"/>
    <w:rsid w:val="00AD6AC3"/>
    <w:rsid w:val="00AD7E07"/>
    <w:rsid w:val="00AE0D34"/>
    <w:rsid w:val="00AF1B85"/>
    <w:rsid w:val="00AF2AFD"/>
    <w:rsid w:val="00AF3AB3"/>
    <w:rsid w:val="00AF42AB"/>
    <w:rsid w:val="00B11813"/>
    <w:rsid w:val="00B12910"/>
    <w:rsid w:val="00B30245"/>
    <w:rsid w:val="00B31315"/>
    <w:rsid w:val="00B349BF"/>
    <w:rsid w:val="00B44A8F"/>
    <w:rsid w:val="00B46068"/>
    <w:rsid w:val="00B569CE"/>
    <w:rsid w:val="00B605C1"/>
    <w:rsid w:val="00B62430"/>
    <w:rsid w:val="00B66A38"/>
    <w:rsid w:val="00B66D01"/>
    <w:rsid w:val="00B72670"/>
    <w:rsid w:val="00B80F48"/>
    <w:rsid w:val="00B82078"/>
    <w:rsid w:val="00B93104"/>
    <w:rsid w:val="00BA10FF"/>
    <w:rsid w:val="00BB0E17"/>
    <w:rsid w:val="00BD3976"/>
    <w:rsid w:val="00BF2D42"/>
    <w:rsid w:val="00BF46BC"/>
    <w:rsid w:val="00BF5330"/>
    <w:rsid w:val="00C13877"/>
    <w:rsid w:val="00C24749"/>
    <w:rsid w:val="00C578BE"/>
    <w:rsid w:val="00C64D2B"/>
    <w:rsid w:val="00C70D5C"/>
    <w:rsid w:val="00C74F49"/>
    <w:rsid w:val="00C8549B"/>
    <w:rsid w:val="00C8603F"/>
    <w:rsid w:val="00C912A7"/>
    <w:rsid w:val="00CA21F2"/>
    <w:rsid w:val="00CA74C0"/>
    <w:rsid w:val="00CC217C"/>
    <w:rsid w:val="00CD7B15"/>
    <w:rsid w:val="00D0055C"/>
    <w:rsid w:val="00D107D9"/>
    <w:rsid w:val="00D12238"/>
    <w:rsid w:val="00D1620D"/>
    <w:rsid w:val="00D2484E"/>
    <w:rsid w:val="00D27EBE"/>
    <w:rsid w:val="00D37CE9"/>
    <w:rsid w:val="00D4303E"/>
    <w:rsid w:val="00D444D3"/>
    <w:rsid w:val="00D5270A"/>
    <w:rsid w:val="00D53B12"/>
    <w:rsid w:val="00D54062"/>
    <w:rsid w:val="00D542F4"/>
    <w:rsid w:val="00D74270"/>
    <w:rsid w:val="00D81648"/>
    <w:rsid w:val="00D905B1"/>
    <w:rsid w:val="00DA31B5"/>
    <w:rsid w:val="00DA41CB"/>
    <w:rsid w:val="00DA5180"/>
    <w:rsid w:val="00DA5F6D"/>
    <w:rsid w:val="00DC7048"/>
    <w:rsid w:val="00DE34B7"/>
    <w:rsid w:val="00E10B1A"/>
    <w:rsid w:val="00E127E3"/>
    <w:rsid w:val="00E16FAB"/>
    <w:rsid w:val="00E37ABE"/>
    <w:rsid w:val="00E47050"/>
    <w:rsid w:val="00E516F3"/>
    <w:rsid w:val="00E561E8"/>
    <w:rsid w:val="00E722D9"/>
    <w:rsid w:val="00E74846"/>
    <w:rsid w:val="00E760CB"/>
    <w:rsid w:val="00E85378"/>
    <w:rsid w:val="00E90640"/>
    <w:rsid w:val="00EA15BB"/>
    <w:rsid w:val="00EA22B6"/>
    <w:rsid w:val="00EB0BC8"/>
    <w:rsid w:val="00EB0CBF"/>
    <w:rsid w:val="00EB19CA"/>
    <w:rsid w:val="00EB4A61"/>
    <w:rsid w:val="00EB581A"/>
    <w:rsid w:val="00EC0F8E"/>
    <w:rsid w:val="00EC59B1"/>
    <w:rsid w:val="00EC6785"/>
    <w:rsid w:val="00ED5E6C"/>
    <w:rsid w:val="00EE7ED2"/>
    <w:rsid w:val="00EF0210"/>
    <w:rsid w:val="00F26584"/>
    <w:rsid w:val="00F323F7"/>
    <w:rsid w:val="00F403A0"/>
    <w:rsid w:val="00F52154"/>
    <w:rsid w:val="00F712F3"/>
    <w:rsid w:val="00F82650"/>
    <w:rsid w:val="00F95743"/>
    <w:rsid w:val="00FB030B"/>
    <w:rsid w:val="00FC06F2"/>
    <w:rsid w:val="00FC2A54"/>
    <w:rsid w:val="00FD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31170"/>
  <w14:defaultImageDpi w14:val="330"/>
  <w15:chartTrackingRefBased/>
  <w15:docId w15:val="{CDA55A15-EC63-344E-8FC4-BDD0BCD78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03A0"/>
    <w:pPr>
      <w:spacing w:after="200" w:line="276" w:lineRule="auto"/>
    </w:pPr>
    <w:rPr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403A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403A0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403A0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Siatkatabelijasna">
    <w:name w:val="Grid Table Light"/>
    <w:aliases w:val="4x A4 tabliczki"/>
    <w:basedOn w:val="Standardowy"/>
    <w:uiPriority w:val="40"/>
    <w:rsid w:val="008D5B89"/>
    <w:pPr>
      <w:jc w:val="center"/>
    </w:pPr>
    <w:rPr>
      <w:rFonts w:ascii="Open Sans SemiBold" w:hAnsi="Open Sans SemiBold"/>
      <w:b/>
      <w:bCs/>
    </w:rPr>
    <w:tblPr>
      <w:tblBorders>
        <w:top w:val="dotDotDash" w:sz="4" w:space="0" w:color="F2F2F2" w:themeColor="background1" w:themeShade="F2"/>
        <w:left w:val="dotDotDash" w:sz="4" w:space="0" w:color="F2F2F2" w:themeColor="background1" w:themeShade="F2"/>
        <w:bottom w:val="dotDotDash" w:sz="4" w:space="0" w:color="F2F2F2" w:themeColor="background1" w:themeShade="F2"/>
        <w:right w:val="dotDotDash" w:sz="4" w:space="0" w:color="F2F2F2" w:themeColor="background1" w:themeShade="F2"/>
        <w:insideH w:val="dotDotDash" w:sz="4" w:space="0" w:color="F2F2F2" w:themeColor="background1" w:themeShade="F2"/>
        <w:insideV w:val="dotDotDash" w:sz="4" w:space="0" w:color="F2F2F2" w:themeColor="background1" w:themeShade="F2"/>
      </w:tblBorders>
    </w:tblPr>
    <w:tcPr>
      <w:vAlign w:val="center"/>
    </w:tcPr>
  </w:style>
  <w:style w:type="character" w:customStyle="1" w:styleId="Nagwek1Znak">
    <w:name w:val="Nagłówek 1 Znak"/>
    <w:basedOn w:val="Domylnaczcionkaakapitu"/>
    <w:link w:val="Nagwek1"/>
    <w:uiPriority w:val="9"/>
    <w:rsid w:val="00F403A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F403A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F403A0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F403A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F403A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ezodstpw">
    <w:name w:val="No Spacing"/>
    <w:uiPriority w:val="1"/>
    <w:qFormat/>
    <w:rsid w:val="00F403A0"/>
    <w:rPr>
      <w:sz w:val="22"/>
      <w:szCs w:val="22"/>
    </w:rPr>
  </w:style>
  <w:style w:type="character" w:styleId="Wyrnieniedelikatne">
    <w:name w:val="Subtle Emphasis"/>
    <w:basedOn w:val="Domylnaczcionkaakapitu"/>
    <w:uiPriority w:val="19"/>
    <w:qFormat/>
    <w:rsid w:val="00F403A0"/>
    <w:rPr>
      <w:i/>
      <w:iCs/>
      <w:color w:val="404040" w:themeColor="text1" w:themeTint="BF"/>
    </w:rPr>
  </w:style>
  <w:style w:type="paragraph" w:styleId="Nagwek">
    <w:name w:val="header"/>
    <w:basedOn w:val="Normalny"/>
    <w:link w:val="NagwekZnak"/>
    <w:uiPriority w:val="99"/>
    <w:unhideWhenUsed/>
    <w:rsid w:val="00704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4149"/>
    <w:rPr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704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4149"/>
    <w:rPr>
      <w:sz w:val="22"/>
      <w:szCs w:val="22"/>
    </w:rPr>
  </w:style>
  <w:style w:type="paragraph" w:styleId="Tekstpodstawowy">
    <w:name w:val="Body Text"/>
    <w:basedOn w:val="Normalny"/>
    <w:link w:val="TekstpodstawowyZnak"/>
    <w:rsid w:val="00CA74C0"/>
    <w:pPr>
      <w:tabs>
        <w:tab w:val="left" w:pos="3686"/>
      </w:tabs>
      <w:spacing w:after="0" w:line="240" w:lineRule="auto"/>
      <w:jc w:val="both"/>
    </w:pPr>
    <w:rPr>
      <w:b/>
      <w:bCs/>
      <w:sz w:val="28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A74C0"/>
    <w:rPr>
      <w:b/>
      <w:bCs/>
      <w:sz w:val="28"/>
      <w:szCs w:val="28"/>
      <w:lang w:eastAsia="pl-PL"/>
    </w:rPr>
  </w:style>
  <w:style w:type="character" w:styleId="Hipercze">
    <w:name w:val="Hyperlink"/>
    <w:rsid w:val="002B27B9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D12238"/>
    <w:pPr>
      <w:ind w:left="720"/>
      <w:contextualSpacing/>
    </w:pPr>
  </w:style>
  <w:style w:type="table" w:styleId="Tabela-Siatka">
    <w:name w:val="Table Grid"/>
    <w:basedOn w:val="Standardowy"/>
    <w:uiPriority w:val="39"/>
    <w:rsid w:val="00EB0CB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D21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D21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D21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D2191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D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D2191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44A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4A8F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2A1335"/>
    <w:rPr>
      <w:sz w:val="22"/>
      <w:szCs w:val="22"/>
    </w:rPr>
  </w:style>
  <w:style w:type="paragraph" w:customStyle="1" w:styleId="ExampleTableText">
    <w:name w:val="Example Table Text"/>
    <w:rsid w:val="002042E3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</w:pPr>
    <w:rPr>
      <w:rFonts w:ascii="Arial" w:eastAsia="Times New Roman" w:hAnsi="Arial" w:cs="Arial"/>
      <w:noProof/>
      <w:sz w:val="18"/>
      <w:szCs w:val="15"/>
      <w:lang w:eastAsia="pl-PL"/>
    </w:rPr>
  </w:style>
  <w:style w:type="paragraph" w:customStyle="1" w:styleId="TableText">
    <w:name w:val="Table Text"/>
    <w:rsid w:val="002042E3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  <w:jc w:val="both"/>
    </w:pPr>
    <w:rPr>
      <w:rFonts w:ascii="Arial" w:eastAsia="Times New Roman" w:hAnsi="Arial" w:cs="Arial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5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4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Karolczak</dc:creator>
  <cp:keywords/>
  <dc:description/>
  <cp:lastModifiedBy>Elżbieta Szlachcic</cp:lastModifiedBy>
  <cp:revision>3</cp:revision>
  <cp:lastPrinted>2022-12-22T12:55:00Z</cp:lastPrinted>
  <dcterms:created xsi:type="dcterms:W3CDTF">2023-01-11T13:00:00Z</dcterms:created>
  <dcterms:modified xsi:type="dcterms:W3CDTF">2023-01-1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2db74f50a00c7ad597620b431ea1720fdad474eaf90974a78b1019474a1a0</vt:lpwstr>
  </property>
</Properties>
</file>